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B43ACE" w14:textId="77777777" w:rsidR="00F46C8E" w:rsidRDefault="00000000">
      <w:pPr>
        <w:pStyle w:val="Heading1"/>
      </w:pPr>
      <w:bookmarkStart w:id="0" w:name="X3c881da1f53a2a35582a6678d9e9759e74bec6d"/>
      <w:r>
        <w:t>🎵 Music Store Data Analysis – SQL Portfolio Project</w:t>
      </w:r>
    </w:p>
    <w:p w14:paraId="2A40F5D6" w14:textId="77777777" w:rsidR="00F46C8E" w:rsidRDefault="00000000">
      <w:pPr>
        <w:pStyle w:val="FirstParagraph"/>
      </w:pPr>
      <w:r>
        <w:t>This project explores a fictional digital music store database using SQL. The objective is to derive business insights from customer behavior, music genre preferences, and revenue trends using structured SQL queries.</w:t>
      </w:r>
    </w:p>
    <w:p w14:paraId="1923D61B" w14:textId="77777777" w:rsidR="00F46C8E" w:rsidRDefault="00000000">
      <w:r>
        <w:pict w14:anchorId="28BA1B71">
          <v:rect id="_x0000_i1025" style="width:0;height:1.5pt" o:hralign="center" o:hrstd="t" o:hr="t"/>
        </w:pict>
      </w:r>
    </w:p>
    <w:p w14:paraId="0ED9889A" w14:textId="77777777" w:rsidR="00F46C8E" w:rsidRDefault="00000000">
      <w:pPr>
        <w:pStyle w:val="Heading2"/>
      </w:pPr>
      <w:bookmarkStart w:id="1" w:name="project-overview"/>
      <w:r>
        <w:t>🔬 Project Overview</w:t>
      </w:r>
    </w:p>
    <w:p w14:paraId="4A5A37AA" w14:textId="77777777" w:rsidR="00F46C8E" w:rsidRDefault="00000000">
      <w:pPr>
        <w:pStyle w:val="FirstParagraph"/>
      </w:pPr>
      <w:r>
        <w:t>The dataset simulates a music store’s operations with tables such as:</w:t>
      </w:r>
    </w:p>
    <w:p w14:paraId="021645AF" w14:textId="77777777" w:rsidR="00F46C8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customer</w:t>
      </w:r>
      <w:r>
        <w:t xml:space="preserve"> (customer details)</w:t>
      </w:r>
    </w:p>
    <w:p w14:paraId="2B7C04A5" w14:textId="77777777" w:rsidR="00F46C8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invoice</w:t>
      </w:r>
      <w:r>
        <w:t xml:space="preserve"> &amp; </w:t>
      </w:r>
      <w:r>
        <w:rPr>
          <w:rStyle w:val="VerbatimChar"/>
        </w:rPr>
        <w:t>invoice_line</w:t>
      </w:r>
      <w:r>
        <w:t xml:space="preserve"> (purchase and item details)</w:t>
      </w:r>
    </w:p>
    <w:p w14:paraId="4FCAFF04" w14:textId="77777777" w:rsidR="00F46C8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track</w:t>
      </w:r>
      <w:r>
        <w:t xml:space="preserve">, </w:t>
      </w:r>
      <w:r>
        <w:rPr>
          <w:rStyle w:val="VerbatimChar"/>
        </w:rPr>
        <w:t>album</w:t>
      </w:r>
      <w:r>
        <w:t xml:space="preserve">, </w:t>
      </w:r>
      <w:r>
        <w:rPr>
          <w:rStyle w:val="VerbatimChar"/>
        </w:rPr>
        <w:t>artist</w:t>
      </w:r>
      <w:r>
        <w:t xml:space="preserve"> (music catalog)</w:t>
      </w:r>
    </w:p>
    <w:p w14:paraId="39A61B77" w14:textId="77777777" w:rsidR="00F46C8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employee</w:t>
      </w:r>
      <w:r>
        <w:t xml:space="preserve"> (staff hierarchy)</w:t>
      </w:r>
    </w:p>
    <w:p w14:paraId="347863FF" w14:textId="77777777" w:rsidR="00F46C8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genre</w:t>
      </w:r>
      <w:r>
        <w:t xml:space="preserve"> (music classification)</w:t>
      </w:r>
    </w:p>
    <w:p w14:paraId="09A0F738" w14:textId="77777777" w:rsidR="00F46C8E" w:rsidRDefault="00000000">
      <w:r>
        <w:pict w14:anchorId="06BB95A5">
          <v:rect id="_x0000_i1026" style="width:0;height:1.5pt" o:hralign="center" o:hrstd="t" o:hr="t"/>
        </w:pict>
      </w:r>
    </w:p>
    <w:p w14:paraId="7F38E10D" w14:textId="77777777" w:rsidR="00F46C8E" w:rsidRDefault="00000000">
      <w:pPr>
        <w:pStyle w:val="Heading2"/>
      </w:pPr>
      <w:bookmarkStart w:id="2" w:name="key-questions-answered"/>
      <w:bookmarkEnd w:id="1"/>
      <w:r>
        <w:t>💡 Key Questions Answered</w:t>
      </w:r>
    </w:p>
    <w:p w14:paraId="441EBB64" w14:textId="77777777" w:rsidR="00F46C8E" w:rsidRDefault="00000000">
      <w:pPr>
        <w:pStyle w:val="Heading3"/>
      </w:pPr>
      <w:bookmarkStart w:id="3" w:name="easy"/>
      <w:r>
        <w:t>✅ Easy</w:t>
      </w:r>
    </w:p>
    <w:p w14:paraId="6A07B4FB" w14:textId="77777777" w:rsidR="00F46C8E" w:rsidRDefault="00000000">
      <w:pPr>
        <w:pStyle w:val="Compact"/>
        <w:numPr>
          <w:ilvl w:val="0"/>
          <w:numId w:val="3"/>
        </w:numPr>
      </w:pPr>
      <w:r>
        <w:t>Who is the senior most employee based on job title?</w:t>
      </w:r>
    </w:p>
    <w:p w14:paraId="44B6F03A" w14:textId="77777777" w:rsidR="00F46C8E" w:rsidRDefault="00000000">
      <w:pPr>
        <w:pStyle w:val="Compact"/>
        <w:numPr>
          <w:ilvl w:val="0"/>
          <w:numId w:val="3"/>
        </w:numPr>
      </w:pPr>
      <w:r>
        <w:t>Which countries have the most invoices?</w:t>
      </w:r>
    </w:p>
    <w:p w14:paraId="392AC241" w14:textId="77777777" w:rsidR="00F46C8E" w:rsidRDefault="00000000">
      <w:pPr>
        <w:pStyle w:val="Compact"/>
        <w:numPr>
          <w:ilvl w:val="0"/>
          <w:numId w:val="3"/>
        </w:numPr>
      </w:pPr>
      <w:r>
        <w:t>What are the top 3 invoice totals?</w:t>
      </w:r>
    </w:p>
    <w:p w14:paraId="386B01A5" w14:textId="77777777" w:rsidR="00F46C8E" w:rsidRDefault="00000000">
      <w:pPr>
        <w:pStyle w:val="Compact"/>
        <w:numPr>
          <w:ilvl w:val="0"/>
          <w:numId w:val="3"/>
        </w:numPr>
      </w:pPr>
      <w:r>
        <w:t>Which city has the highest total invoice value?</w:t>
      </w:r>
    </w:p>
    <w:p w14:paraId="7C2ADC19" w14:textId="77777777" w:rsidR="00F46C8E" w:rsidRDefault="00000000">
      <w:pPr>
        <w:pStyle w:val="Compact"/>
        <w:numPr>
          <w:ilvl w:val="0"/>
          <w:numId w:val="3"/>
        </w:numPr>
      </w:pPr>
      <w:r>
        <w:t>Who is the customer who has spent the most?</w:t>
      </w:r>
    </w:p>
    <w:p w14:paraId="134A9E06" w14:textId="77777777" w:rsidR="00F46C8E" w:rsidRDefault="00000000">
      <w:pPr>
        <w:pStyle w:val="Heading3"/>
      </w:pPr>
      <w:bookmarkStart w:id="4" w:name="moderate"/>
      <w:bookmarkEnd w:id="3"/>
      <w:r>
        <w:t>💠 Moderate</w:t>
      </w:r>
    </w:p>
    <w:p w14:paraId="309D183C" w14:textId="77777777" w:rsidR="00F46C8E" w:rsidRDefault="00000000">
      <w:pPr>
        <w:pStyle w:val="Compact"/>
        <w:numPr>
          <w:ilvl w:val="0"/>
          <w:numId w:val="4"/>
        </w:numPr>
      </w:pPr>
      <w:r>
        <w:t>Who are the Rock music listeners (email, name, genre)?</w:t>
      </w:r>
    </w:p>
    <w:p w14:paraId="15B7774A" w14:textId="77777777" w:rsidR="00F46C8E" w:rsidRDefault="00000000">
      <w:pPr>
        <w:pStyle w:val="Compact"/>
        <w:numPr>
          <w:ilvl w:val="0"/>
          <w:numId w:val="4"/>
        </w:numPr>
      </w:pPr>
      <w:r>
        <w:t>Top 10 Rock artists by number of tracks</w:t>
      </w:r>
    </w:p>
    <w:p w14:paraId="3A67FBEB" w14:textId="77777777" w:rsidR="00F46C8E" w:rsidRDefault="00000000">
      <w:pPr>
        <w:pStyle w:val="Compact"/>
        <w:numPr>
          <w:ilvl w:val="0"/>
          <w:numId w:val="4"/>
        </w:numPr>
      </w:pPr>
      <w:r>
        <w:t>Tracks longer than average length (with duration)</w:t>
      </w:r>
    </w:p>
    <w:p w14:paraId="42383C64" w14:textId="77777777" w:rsidR="00F46C8E" w:rsidRDefault="00000000">
      <w:pPr>
        <w:pStyle w:val="Heading3"/>
      </w:pPr>
      <w:bookmarkStart w:id="5" w:name="advanced"/>
      <w:bookmarkEnd w:id="4"/>
      <w:r>
        <w:t>📈 Advanced</w:t>
      </w:r>
    </w:p>
    <w:p w14:paraId="02718FE4" w14:textId="77777777" w:rsidR="00F46C8E" w:rsidRDefault="00000000">
      <w:pPr>
        <w:pStyle w:val="Compact"/>
        <w:numPr>
          <w:ilvl w:val="0"/>
          <w:numId w:val="5"/>
        </w:numPr>
      </w:pPr>
      <w:r>
        <w:t>How much has each customer spent on the best-selling artist?</w:t>
      </w:r>
    </w:p>
    <w:p w14:paraId="59A9BCD9" w14:textId="77777777" w:rsidR="00F46C8E" w:rsidRDefault="00000000">
      <w:pPr>
        <w:pStyle w:val="Compact"/>
        <w:numPr>
          <w:ilvl w:val="0"/>
          <w:numId w:val="5"/>
        </w:numPr>
      </w:pPr>
      <w:r>
        <w:t>What is the most popular genre in each country?</w:t>
      </w:r>
    </w:p>
    <w:p w14:paraId="5FBEB251" w14:textId="77777777" w:rsidR="00F46C8E" w:rsidRDefault="00000000">
      <w:pPr>
        <w:pStyle w:val="Compact"/>
        <w:numPr>
          <w:ilvl w:val="0"/>
          <w:numId w:val="5"/>
        </w:numPr>
      </w:pPr>
      <w:r>
        <w:t>Top customer by total spend per country (supporting ties)</w:t>
      </w:r>
    </w:p>
    <w:p w14:paraId="31CBA3F8" w14:textId="77777777" w:rsidR="00F46C8E" w:rsidRDefault="00000000">
      <w:r>
        <w:pict w14:anchorId="65689B61">
          <v:rect id="_x0000_i1027" style="width:0;height:1.5pt" o:hralign="center" o:hrstd="t" o:hr="t"/>
        </w:pict>
      </w:r>
    </w:p>
    <w:p w14:paraId="6C5E3310" w14:textId="77777777" w:rsidR="00F46C8E" w:rsidRDefault="00000000">
      <w:pPr>
        <w:pStyle w:val="Heading2"/>
      </w:pPr>
      <w:bookmarkStart w:id="6" w:name="skills-tools-used"/>
      <w:bookmarkEnd w:id="2"/>
      <w:bookmarkEnd w:id="5"/>
      <w:r>
        <w:lastRenderedPageBreak/>
        <w:t>💪 Skills &amp; Tools Used</w:t>
      </w:r>
    </w:p>
    <w:p w14:paraId="74D9E213" w14:textId="77777777" w:rsidR="00F46C8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QL Joins</w:t>
      </w:r>
      <w:r>
        <w:t>: INNER JOIN, LEFT JOIN</w:t>
      </w:r>
    </w:p>
    <w:p w14:paraId="65C2D714" w14:textId="77777777" w:rsidR="00F46C8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ggregation</w:t>
      </w:r>
      <w:r>
        <w:t xml:space="preserve">: </w:t>
      </w:r>
      <w:r>
        <w:rPr>
          <w:rStyle w:val="VerbatimChar"/>
        </w:rPr>
        <w:t>SUM()</w:t>
      </w:r>
      <w:r>
        <w:t xml:space="preserve">, </w:t>
      </w:r>
      <w:r>
        <w:rPr>
          <w:rStyle w:val="VerbatimChar"/>
        </w:rPr>
        <w:t>COUNT()</w:t>
      </w:r>
      <w:r>
        <w:t xml:space="preserve">, </w:t>
      </w:r>
      <w:r>
        <w:rPr>
          <w:rStyle w:val="VerbatimChar"/>
        </w:rPr>
        <w:t>AVG()</w:t>
      </w:r>
    </w:p>
    <w:p w14:paraId="7EC214EB" w14:textId="77777777" w:rsidR="00F46C8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Window Functions</w:t>
      </w:r>
      <w:r>
        <w:t xml:space="preserve">: </w:t>
      </w:r>
      <w:r>
        <w:rPr>
          <w:rStyle w:val="VerbatimChar"/>
        </w:rPr>
        <w:t>RANK()</w:t>
      </w:r>
      <w:r>
        <w:t xml:space="preserve">, </w:t>
      </w:r>
      <w:r>
        <w:rPr>
          <w:rStyle w:val="VerbatimChar"/>
        </w:rPr>
        <w:t>ROW_NUMBER()</w:t>
      </w:r>
    </w:p>
    <w:p w14:paraId="76A988D5" w14:textId="77777777" w:rsidR="00F46C8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ubqueries &amp; CTEs</w:t>
      </w:r>
    </w:p>
    <w:p w14:paraId="60F3512F" w14:textId="77777777" w:rsidR="00F46C8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iltering &amp; Sorting</w:t>
      </w:r>
    </w:p>
    <w:p w14:paraId="717E5103" w14:textId="77777777" w:rsidR="00F46C8E" w:rsidRDefault="00000000">
      <w:pPr>
        <w:pStyle w:val="Compact"/>
        <w:numPr>
          <w:ilvl w:val="0"/>
          <w:numId w:val="6"/>
        </w:numPr>
      </w:pPr>
      <w:r>
        <w:t>PostgreSQL / SQLite compatible</w:t>
      </w:r>
    </w:p>
    <w:p w14:paraId="15F6D13C" w14:textId="77777777" w:rsidR="00F46C8E" w:rsidRDefault="00000000">
      <w:r>
        <w:pict w14:anchorId="791DBA2B">
          <v:rect id="_x0000_i1028" style="width:0;height:1.5pt" o:hralign="center" o:hrstd="t" o:hr="t"/>
        </w:pict>
      </w:r>
    </w:p>
    <w:p w14:paraId="38C5A910" w14:textId="77777777" w:rsidR="00F46C8E" w:rsidRDefault="00000000">
      <w:pPr>
        <w:pStyle w:val="Heading2"/>
      </w:pPr>
      <w:bookmarkStart w:id="7" w:name="sample-output"/>
      <w:bookmarkEnd w:id="6"/>
      <w:r>
        <w:t>📊 Sample Outpu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6"/>
        <w:gridCol w:w="852"/>
        <w:gridCol w:w="1315"/>
      </w:tblGrid>
      <w:tr w:rsidR="00F46C8E" w14:paraId="3291D4FC" w14:textId="77777777" w:rsidTr="00F46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F3A27B" w14:textId="77777777" w:rsidR="00F46C8E" w:rsidRDefault="00000000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14:paraId="4AAD1017" w14:textId="77777777" w:rsidR="00F46C8E" w:rsidRDefault="00000000">
            <w:pPr>
              <w:pStyle w:val="Compact"/>
            </w:pPr>
            <w:r>
              <w:t>Genre</w:t>
            </w:r>
          </w:p>
        </w:tc>
        <w:tc>
          <w:tcPr>
            <w:tcW w:w="0" w:type="auto"/>
          </w:tcPr>
          <w:p w14:paraId="6C4F202A" w14:textId="77777777" w:rsidR="00F46C8E" w:rsidRDefault="00000000">
            <w:pPr>
              <w:pStyle w:val="Compact"/>
            </w:pPr>
            <w:r>
              <w:t>Purchases</w:t>
            </w:r>
          </w:p>
        </w:tc>
      </w:tr>
      <w:tr w:rsidR="00F46C8E" w14:paraId="17C1F18A" w14:textId="77777777">
        <w:tc>
          <w:tcPr>
            <w:tcW w:w="0" w:type="auto"/>
          </w:tcPr>
          <w:p w14:paraId="1FA4866A" w14:textId="77777777" w:rsidR="00F46C8E" w:rsidRDefault="00000000">
            <w:pPr>
              <w:pStyle w:val="Compact"/>
            </w:pPr>
            <w:r>
              <w:t>USA</w:t>
            </w:r>
          </w:p>
        </w:tc>
        <w:tc>
          <w:tcPr>
            <w:tcW w:w="0" w:type="auto"/>
          </w:tcPr>
          <w:p w14:paraId="05C55333" w14:textId="77777777" w:rsidR="00F46C8E" w:rsidRDefault="00000000">
            <w:pPr>
              <w:pStyle w:val="Compact"/>
            </w:pPr>
            <w:r>
              <w:t>Rock</w:t>
            </w:r>
          </w:p>
        </w:tc>
        <w:tc>
          <w:tcPr>
            <w:tcW w:w="0" w:type="auto"/>
          </w:tcPr>
          <w:p w14:paraId="7E1571F6" w14:textId="77777777" w:rsidR="00F46C8E" w:rsidRDefault="00000000">
            <w:pPr>
              <w:pStyle w:val="Compact"/>
            </w:pPr>
            <w:r>
              <w:t>43</w:t>
            </w:r>
          </w:p>
        </w:tc>
      </w:tr>
      <w:tr w:rsidR="00F46C8E" w14:paraId="3EB3CB36" w14:textId="77777777">
        <w:tc>
          <w:tcPr>
            <w:tcW w:w="0" w:type="auto"/>
          </w:tcPr>
          <w:p w14:paraId="065C08B0" w14:textId="77777777" w:rsidR="00F46C8E" w:rsidRDefault="00000000">
            <w:pPr>
              <w:pStyle w:val="Compact"/>
            </w:pPr>
            <w:r>
              <w:t>Germany</w:t>
            </w:r>
          </w:p>
        </w:tc>
        <w:tc>
          <w:tcPr>
            <w:tcW w:w="0" w:type="auto"/>
          </w:tcPr>
          <w:p w14:paraId="13C5FB57" w14:textId="77777777" w:rsidR="00F46C8E" w:rsidRDefault="00000000">
            <w:pPr>
              <w:pStyle w:val="Compact"/>
            </w:pPr>
            <w:r>
              <w:t>Jazz</w:t>
            </w:r>
          </w:p>
        </w:tc>
        <w:tc>
          <w:tcPr>
            <w:tcW w:w="0" w:type="auto"/>
          </w:tcPr>
          <w:p w14:paraId="2D48034F" w14:textId="77777777" w:rsidR="00F46C8E" w:rsidRDefault="00000000">
            <w:pPr>
              <w:pStyle w:val="Compact"/>
            </w:pPr>
            <w:r>
              <w:t>30</w:t>
            </w:r>
          </w:p>
        </w:tc>
      </w:tr>
      <w:tr w:rsidR="00F46C8E" w14:paraId="116BF585" w14:textId="77777777">
        <w:tc>
          <w:tcPr>
            <w:tcW w:w="0" w:type="auto"/>
          </w:tcPr>
          <w:p w14:paraId="1287A479" w14:textId="77777777" w:rsidR="00F46C8E" w:rsidRDefault="00000000">
            <w:pPr>
              <w:pStyle w:val="Compact"/>
            </w:pPr>
            <w:r>
              <w:t>Germany</w:t>
            </w:r>
          </w:p>
        </w:tc>
        <w:tc>
          <w:tcPr>
            <w:tcW w:w="0" w:type="auto"/>
          </w:tcPr>
          <w:p w14:paraId="78BD5EDD" w14:textId="77777777" w:rsidR="00F46C8E" w:rsidRDefault="00000000">
            <w:pPr>
              <w:pStyle w:val="Compact"/>
            </w:pPr>
            <w:r>
              <w:t>Metal</w:t>
            </w:r>
          </w:p>
        </w:tc>
        <w:tc>
          <w:tcPr>
            <w:tcW w:w="0" w:type="auto"/>
          </w:tcPr>
          <w:p w14:paraId="13ED4B3C" w14:textId="77777777" w:rsidR="00F46C8E" w:rsidRDefault="00000000">
            <w:pPr>
              <w:pStyle w:val="Compact"/>
            </w:pPr>
            <w:r>
              <w:t>30</w:t>
            </w:r>
          </w:p>
        </w:tc>
      </w:tr>
    </w:tbl>
    <w:p w14:paraId="75B6B60C" w14:textId="77777777" w:rsidR="00F46C8E" w:rsidRDefault="00000000">
      <w:r>
        <w:pict w14:anchorId="047BECF9">
          <v:rect id="_x0000_i1029" style="width:0;height:1.5pt" o:hralign="center" o:hrstd="t" o:hr="t"/>
        </w:pict>
      </w:r>
    </w:p>
    <w:p w14:paraId="7D72D62E" w14:textId="77777777" w:rsidR="00F46C8E" w:rsidRDefault="00000000">
      <w:pPr>
        <w:pStyle w:val="Heading2"/>
      </w:pPr>
      <w:bookmarkStart w:id="8" w:name="repository-structure"/>
      <w:bookmarkEnd w:id="7"/>
      <w:r>
        <w:t>📂 Repository Structure</w:t>
      </w:r>
    </w:p>
    <w:p w14:paraId="398F8B3D" w14:textId="77777777" w:rsidR="00F46C8E" w:rsidRDefault="00000000">
      <w:pPr>
        <w:pStyle w:val="SourceCode"/>
      </w:pPr>
      <w:r>
        <w:rPr>
          <w:rStyle w:val="VerbatimChar"/>
        </w:rPr>
        <w:t>Music-Store-Data-Analysis/</w:t>
      </w:r>
      <w:r>
        <w:br/>
      </w:r>
      <w:r>
        <w:rPr>
          <w:rStyle w:val="VerbatimChar"/>
        </w:rPr>
        <w:t>├── README.md                # Project overview</w:t>
      </w:r>
      <w:r>
        <w:br/>
      </w:r>
      <w:r>
        <w:rPr>
          <w:rStyle w:val="VerbatimChar"/>
        </w:rPr>
        <w:t>├── SQL/</w:t>
      </w:r>
      <w:r>
        <w:br/>
      </w:r>
      <w:r>
        <w:rPr>
          <w:rStyle w:val="VerbatimChar"/>
        </w:rPr>
        <w:t>│   └── music_store_analysis.sql</w:t>
      </w:r>
      <w:r>
        <w:br/>
      </w:r>
      <w:r>
        <w:rPr>
          <w:rStyle w:val="VerbatimChar"/>
        </w:rPr>
        <w:t>├── Excel_Output/</w:t>
      </w:r>
      <w:r>
        <w:br/>
      </w:r>
      <w:r>
        <w:rPr>
          <w:rStyle w:val="VerbatimChar"/>
        </w:rPr>
        <w:t>│   └── results.xlsx</w:t>
      </w:r>
      <w:r>
        <w:br/>
      </w:r>
      <w:r>
        <w:rPr>
          <w:rStyle w:val="VerbatimChar"/>
        </w:rPr>
        <w:t>├── Visuals/</w:t>
      </w:r>
      <w:r>
        <w:br/>
      </w:r>
      <w:r>
        <w:rPr>
          <w:rStyle w:val="VerbatimChar"/>
        </w:rPr>
        <w:t>│   └── genre_by_country_chart.png</w:t>
      </w:r>
    </w:p>
    <w:p w14:paraId="75932332" w14:textId="3883B840" w:rsidR="00F46C8E" w:rsidRDefault="00000000" w:rsidP="0097473B">
      <w:r>
        <w:pict w14:anchorId="213ECEEC">
          <v:rect id="_x0000_i1030" style="width:0;height:1.5pt" o:hralign="center" o:hrstd="t" o:hr="t"/>
        </w:pict>
      </w:r>
      <w:bookmarkStart w:id="9" w:name="connect-with-me"/>
      <w:bookmarkEnd w:id="0"/>
      <w:bookmarkEnd w:id="8"/>
      <w:bookmarkEnd w:id="9"/>
    </w:p>
    <w:sectPr w:rsidR="00F46C8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20220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50AAAD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E1673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57324479">
    <w:abstractNumId w:val="0"/>
  </w:num>
  <w:num w:numId="2" w16cid:durableId="100104362">
    <w:abstractNumId w:val="1"/>
  </w:num>
  <w:num w:numId="3" w16cid:durableId="19402597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14280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824387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47529443">
    <w:abstractNumId w:val="1"/>
  </w:num>
  <w:num w:numId="7" w16cid:durableId="10922364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6C8E"/>
    <w:rsid w:val="0097473B"/>
    <w:rsid w:val="00F165AE"/>
    <w:rsid w:val="00F46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53AC4"/>
  <w15:docId w15:val="{7D11E00C-C939-4468-BDAB-43999C997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46</Words>
  <Characters>1403</Characters>
  <Application>Microsoft Office Word</Application>
  <DocSecurity>0</DocSecurity>
  <Lines>11</Lines>
  <Paragraphs>3</Paragraphs>
  <ScaleCrop>false</ScaleCrop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hammed muqeet</cp:lastModifiedBy>
  <cp:revision>2</cp:revision>
  <dcterms:created xsi:type="dcterms:W3CDTF">2025-06-24T17:10:00Z</dcterms:created>
  <dcterms:modified xsi:type="dcterms:W3CDTF">2025-06-24T17:13:00Z</dcterms:modified>
</cp:coreProperties>
</file>